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3520" w:type="dxa"/>
        <w:tblLook w:val="04A0" w:firstRow="1" w:lastRow="0" w:firstColumn="1" w:lastColumn="0" w:noHBand="0" w:noVBand="1"/>
      </w:tblPr>
      <w:tblGrid>
        <w:gridCol w:w="2299"/>
      </w:tblGrid>
      <w:tr w:rsidR="007A7160" w14:paraId="162AADD1" w14:textId="77777777" w:rsidTr="00D21618">
        <w:tc>
          <w:tcPr>
            <w:tcW w:w="2299" w:type="dxa"/>
          </w:tcPr>
          <w:p w14:paraId="7D613B3E" w14:textId="7144BF86" w:rsidR="007A7160" w:rsidRDefault="007A7160">
            <w:r>
              <w:t>Class Activity</w:t>
            </w:r>
          </w:p>
        </w:tc>
      </w:tr>
      <w:tr w:rsidR="007A7160" w14:paraId="7E88ED4B" w14:textId="77777777" w:rsidTr="00D21618">
        <w:tc>
          <w:tcPr>
            <w:tcW w:w="2299" w:type="dxa"/>
          </w:tcPr>
          <w:p w14:paraId="1086C682" w14:textId="478D7E07" w:rsidR="007A7160" w:rsidRDefault="007A7160">
            <w:r>
              <w:t>String _</w:t>
            </w:r>
            <w:proofErr w:type="spellStart"/>
            <w:r>
              <w:t>startMessage</w:t>
            </w:r>
            <w:proofErr w:type="spellEnd"/>
          </w:p>
          <w:p w14:paraId="1A28B839" w14:textId="52452A51" w:rsidR="007A7160" w:rsidRDefault="007A7160">
            <w:r>
              <w:t>String _</w:t>
            </w:r>
            <w:proofErr w:type="spellStart"/>
            <w:r>
              <w:t>finishMessage</w:t>
            </w:r>
            <w:proofErr w:type="spellEnd"/>
          </w:p>
          <w:p w14:paraId="742EB834" w14:textId="1FDD2C5C" w:rsidR="007A7160" w:rsidRDefault="007A7160">
            <w:r>
              <w:t>String _</w:t>
            </w:r>
            <w:proofErr w:type="spellStart"/>
            <w:r>
              <w:t>timeInput</w:t>
            </w:r>
            <w:proofErr w:type="spellEnd"/>
          </w:p>
          <w:p w14:paraId="67037161" w14:textId="7476A55A" w:rsidR="00D21618" w:rsidRDefault="00D21618">
            <w:r>
              <w:t>Int _</w:t>
            </w:r>
            <w:proofErr w:type="spellStart"/>
            <w:r>
              <w:t>intTimeInput</w:t>
            </w:r>
            <w:proofErr w:type="spellEnd"/>
          </w:p>
          <w:p w14:paraId="7E5ADACD" w14:textId="0A54D9A8" w:rsidR="007A7160" w:rsidRDefault="007A7160"/>
        </w:tc>
      </w:tr>
      <w:tr w:rsidR="007A7160" w14:paraId="504FC1B2" w14:textId="77777777" w:rsidTr="00D21618">
        <w:tc>
          <w:tcPr>
            <w:tcW w:w="2299" w:type="dxa"/>
          </w:tcPr>
          <w:p w14:paraId="0266EE29" w14:textId="4414F760" w:rsidR="007A7160" w:rsidRDefault="007A7160">
            <w:proofErr w:type="spellStart"/>
            <w:proofErr w:type="gramStart"/>
            <w:r>
              <w:t>DisplayMessage</w:t>
            </w:r>
            <w:proofErr w:type="spellEnd"/>
            <w:r>
              <w:t>(</w:t>
            </w:r>
            <w:proofErr w:type="gramEnd"/>
            <w:r>
              <w:t>)</w:t>
            </w:r>
          </w:p>
          <w:p w14:paraId="73630187" w14:textId="280DCD17" w:rsidR="007A7160" w:rsidRDefault="007A7160">
            <w:proofErr w:type="spellStart"/>
            <w:proofErr w:type="gramStart"/>
            <w:r>
              <w:t>GetTimeInput</w:t>
            </w:r>
            <w:proofErr w:type="spellEnd"/>
            <w:r>
              <w:t>(</w:t>
            </w:r>
            <w:proofErr w:type="gramEnd"/>
            <w:r>
              <w:t>)</w:t>
            </w:r>
          </w:p>
          <w:p w14:paraId="41AFCB99" w14:textId="77777777" w:rsidR="007A7160" w:rsidRDefault="007A7160" w:rsidP="007A7160">
            <w:proofErr w:type="gramStart"/>
            <w:r>
              <w:t>Pause(</w:t>
            </w:r>
            <w:proofErr w:type="gramEnd"/>
            <w:r>
              <w:t>)</w:t>
            </w:r>
          </w:p>
          <w:p w14:paraId="66045C24" w14:textId="451D1938" w:rsidR="00D21618" w:rsidRDefault="00D21618" w:rsidP="007A7160">
            <w:proofErr w:type="gramStart"/>
            <w:r>
              <w:t>Countdown(</w:t>
            </w:r>
            <w:proofErr w:type="gramEnd"/>
            <w:r>
              <w:t>)</w:t>
            </w:r>
          </w:p>
        </w:tc>
      </w:tr>
    </w:tbl>
    <w:tbl>
      <w:tblPr>
        <w:tblStyle w:val="TableGrid"/>
        <w:tblpPr w:leftFromText="180" w:rightFromText="180" w:vertAnchor="text" w:horzAnchor="margin" w:tblpXSpec="right" w:tblpY="171"/>
        <w:tblW w:w="0" w:type="auto"/>
        <w:tblLook w:val="04A0" w:firstRow="1" w:lastRow="0" w:firstColumn="1" w:lastColumn="0" w:noHBand="0" w:noVBand="1"/>
      </w:tblPr>
      <w:tblGrid>
        <w:gridCol w:w="2695"/>
      </w:tblGrid>
      <w:tr w:rsidR="00D21618" w14:paraId="783A6F58" w14:textId="77777777" w:rsidTr="00D21618">
        <w:tc>
          <w:tcPr>
            <w:tcW w:w="2695" w:type="dxa"/>
          </w:tcPr>
          <w:p w14:paraId="08A68B4B" w14:textId="77777777" w:rsidR="00D21618" w:rsidRDefault="00D21618" w:rsidP="00D21618">
            <w:r>
              <w:t xml:space="preserve">Class </w:t>
            </w:r>
            <w:proofErr w:type="spellStart"/>
            <w:proofErr w:type="gramStart"/>
            <w:r>
              <w:t>ReflectingActivity</w:t>
            </w:r>
            <w:proofErr w:type="spellEnd"/>
            <w:r>
              <w:t xml:space="preserve"> :</w:t>
            </w:r>
            <w:proofErr w:type="gramEnd"/>
            <w:r>
              <w:t xml:space="preserve"> Activity</w:t>
            </w:r>
          </w:p>
        </w:tc>
      </w:tr>
      <w:tr w:rsidR="00D21618" w14:paraId="05D2AAD7" w14:textId="77777777" w:rsidTr="00D21618">
        <w:tc>
          <w:tcPr>
            <w:tcW w:w="2695" w:type="dxa"/>
          </w:tcPr>
          <w:p w14:paraId="74CE7E86" w14:textId="77777777" w:rsidR="00D21618" w:rsidRDefault="00D21618" w:rsidP="00D21618">
            <w:r>
              <w:t>List _prompts</w:t>
            </w:r>
          </w:p>
          <w:p w14:paraId="30D8C8C0" w14:textId="77777777" w:rsidR="00D21618" w:rsidRDefault="00D21618" w:rsidP="00D21618">
            <w:r>
              <w:t>List _questions</w:t>
            </w:r>
          </w:p>
          <w:p w14:paraId="079A4126" w14:textId="77777777" w:rsidR="00D21618" w:rsidRDefault="00D21618" w:rsidP="00D21618">
            <w:r>
              <w:t>String _</w:t>
            </w:r>
            <w:proofErr w:type="spellStart"/>
            <w:r>
              <w:t>reflectDesription</w:t>
            </w:r>
            <w:proofErr w:type="spellEnd"/>
          </w:p>
          <w:p w14:paraId="43C208A6" w14:textId="77777777" w:rsidR="00D21618" w:rsidRDefault="00D21618" w:rsidP="00D21618"/>
        </w:tc>
      </w:tr>
      <w:tr w:rsidR="00D21618" w14:paraId="4731F84C" w14:textId="77777777" w:rsidTr="00D21618">
        <w:tc>
          <w:tcPr>
            <w:tcW w:w="2695" w:type="dxa"/>
          </w:tcPr>
          <w:p w14:paraId="7DF0A81C" w14:textId="77777777" w:rsidR="00D21618" w:rsidRDefault="00D21618" w:rsidP="00D21618">
            <w:proofErr w:type="spellStart"/>
            <w:proofErr w:type="gramStart"/>
            <w:r>
              <w:t>GetDescription</w:t>
            </w:r>
            <w:proofErr w:type="spellEnd"/>
            <w:r>
              <w:t>(</w:t>
            </w:r>
            <w:proofErr w:type="gramEnd"/>
            <w:r>
              <w:t>)</w:t>
            </w:r>
          </w:p>
          <w:p w14:paraId="146E283F" w14:textId="77777777" w:rsidR="00D21618" w:rsidRDefault="00D21618" w:rsidP="00D21618">
            <w:proofErr w:type="spellStart"/>
            <w:proofErr w:type="gramStart"/>
            <w:r>
              <w:t>GetPrompt</w:t>
            </w:r>
            <w:proofErr w:type="spellEnd"/>
            <w:r>
              <w:t>(</w:t>
            </w:r>
            <w:proofErr w:type="gramEnd"/>
            <w:r>
              <w:t>)</w:t>
            </w:r>
          </w:p>
          <w:p w14:paraId="610AA5EB" w14:textId="77777777" w:rsidR="00D21618" w:rsidRDefault="00D21618" w:rsidP="00D21618">
            <w:proofErr w:type="spellStart"/>
            <w:proofErr w:type="gramStart"/>
            <w:r>
              <w:t>DisplayQuestions</w:t>
            </w:r>
            <w:proofErr w:type="spellEnd"/>
            <w:r>
              <w:t>(</w:t>
            </w:r>
            <w:proofErr w:type="gramEnd"/>
            <w:r>
              <w:t>)</w:t>
            </w:r>
          </w:p>
          <w:p w14:paraId="708C0894" w14:textId="77777777" w:rsidR="00D21618" w:rsidRDefault="00D21618" w:rsidP="00D21618">
            <w:proofErr w:type="spellStart"/>
            <w:proofErr w:type="gramStart"/>
            <w:r>
              <w:t>CalculateQuestions</w:t>
            </w:r>
            <w:proofErr w:type="spellEnd"/>
            <w:r>
              <w:t>(</w:t>
            </w:r>
            <w:proofErr w:type="gramEnd"/>
            <w:r>
              <w:t>)</w:t>
            </w:r>
          </w:p>
        </w:tc>
      </w:tr>
    </w:tbl>
    <w:p w14:paraId="584F04AA" w14:textId="729685E7" w:rsidR="00230775" w:rsidRDefault="00D21618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39BEAA1" wp14:editId="41C17D96">
                <wp:simplePos x="0" y="0"/>
                <wp:positionH relativeFrom="column">
                  <wp:posOffset>3790316</wp:posOffset>
                </wp:positionH>
                <wp:positionV relativeFrom="paragraph">
                  <wp:posOffset>-309776</wp:posOffset>
                </wp:positionV>
                <wp:extent cx="712087" cy="184410"/>
                <wp:effectExtent l="0" t="133350" r="0" b="139700"/>
                <wp:wrapNone/>
                <wp:docPr id="3" name="Arrow: Righ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2509651">
                          <a:off x="0" y="0"/>
                          <a:ext cx="712087" cy="18441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63CC64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3" o:spid="_x0000_s1026" type="#_x0000_t13" style="position:absolute;margin-left:298.45pt;margin-top:-24.4pt;width:56.05pt;height:14.5pt;rotation:-9929085fd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" adj="18803" fillcolor="#4472c4 [3204]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B9271CC" wp14:editId="761A8613">
                <wp:simplePos x="0" y="0"/>
                <wp:positionH relativeFrom="column">
                  <wp:posOffset>2934972</wp:posOffset>
                </wp:positionH>
                <wp:positionV relativeFrom="paragraph">
                  <wp:posOffset>213359</wp:posOffset>
                </wp:positionV>
                <wp:extent cx="510222" cy="153990"/>
                <wp:effectExtent l="6668" t="12382" r="11112" b="11113"/>
                <wp:wrapNone/>
                <wp:docPr id="2" name="Arrow: Righ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510222" cy="15399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425394" id="Arrow: Right 2" o:spid="_x0000_s1026" type="#_x0000_t13" style="position:absolute;margin-left:231.1pt;margin-top:16.8pt;width:40.15pt;height:12.15pt;rotation:-9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" adj="18340" fillcolor="#4472c4 [3204]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62C810C" wp14:editId="50AFD3A6">
                <wp:simplePos x="0" y="0"/>
                <wp:positionH relativeFrom="column">
                  <wp:posOffset>1440816</wp:posOffset>
                </wp:positionH>
                <wp:positionV relativeFrom="paragraph">
                  <wp:posOffset>-225425</wp:posOffset>
                </wp:positionV>
                <wp:extent cx="712087" cy="184410"/>
                <wp:effectExtent l="0" t="171450" r="0" b="215900"/>
                <wp:wrapNone/>
                <wp:docPr id="1" name="Arrow: Righ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8912353">
                          <a:off x="0" y="0"/>
                          <a:ext cx="712087" cy="18441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B4381D" id="Arrow: Right 1" o:spid="_x0000_s1026" type="#_x0000_t13" style="position:absolute;margin-left:113.45pt;margin-top:-17.75pt;width:56.05pt;height:14.5pt;rotation:-2935627fd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" adj="18803" fillcolor="#4472c4 [3204]" strokecolor="#1f3763 [1604]" strokeweight="1pt"/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5"/>
      </w:tblGrid>
      <w:tr w:rsidR="007A7160" w14:paraId="0A13AB30" w14:textId="77777777" w:rsidTr="00D21618">
        <w:tc>
          <w:tcPr>
            <w:tcW w:w="2695" w:type="dxa"/>
          </w:tcPr>
          <w:p w14:paraId="2A975138" w14:textId="1CD2D124" w:rsidR="007A7160" w:rsidRDefault="007A7160">
            <w:r>
              <w:t xml:space="preserve">Class </w:t>
            </w:r>
            <w:proofErr w:type="spellStart"/>
            <w:proofErr w:type="gramStart"/>
            <w:r>
              <w:t>BreathingActivity</w:t>
            </w:r>
            <w:proofErr w:type="spellEnd"/>
            <w:r>
              <w:t xml:space="preserve"> :</w:t>
            </w:r>
            <w:proofErr w:type="gramEnd"/>
            <w:r>
              <w:t xml:space="preserve"> Activity</w:t>
            </w:r>
          </w:p>
        </w:tc>
      </w:tr>
      <w:tr w:rsidR="007A7160" w14:paraId="67B8A7C6" w14:textId="77777777" w:rsidTr="00D21618">
        <w:tc>
          <w:tcPr>
            <w:tcW w:w="2695" w:type="dxa"/>
          </w:tcPr>
          <w:p w14:paraId="213F0EC1" w14:textId="62A4F734" w:rsidR="007A7160" w:rsidRDefault="007A7160">
            <w:r>
              <w:t>String _inhale</w:t>
            </w:r>
          </w:p>
          <w:p w14:paraId="1D85C41E" w14:textId="34EE895D" w:rsidR="007A7160" w:rsidRDefault="007A7160">
            <w:r>
              <w:t>String _exhale</w:t>
            </w:r>
          </w:p>
          <w:p w14:paraId="3E1887CE" w14:textId="0B9817C7" w:rsidR="007A7160" w:rsidRDefault="007A7160">
            <w:r>
              <w:t>Int _</w:t>
            </w:r>
            <w:proofErr w:type="spellStart"/>
            <w:r>
              <w:t>inhaleTime</w:t>
            </w:r>
            <w:proofErr w:type="spellEnd"/>
          </w:p>
          <w:p w14:paraId="64D4D767" w14:textId="4305B01B" w:rsidR="007A7160" w:rsidRDefault="007A7160">
            <w:r>
              <w:t>Int _</w:t>
            </w:r>
            <w:proofErr w:type="spellStart"/>
            <w:r>
              <w:t>exhaleTime</w:t>
            </w:r>
            <w:proofErr w:type="spellEnd"/>
          </w:p>
          <w:p w14:paraId="2F9AFBBF" w14:textId="783D5375" w:rsidR="007A7160" w:rsidRDefault="007A7160" w:rsidP="007A7160">
            <w:r>
              <w:t>String _</w:t>
            </w:r>
            <w:proofErr w:type="spellStart"/>
            <w:r>
              <w:t>breathDescription</w:t>
            </w:r>
            <w:proofErr w:type="spellEnd"/>
          </w:p>
        </w:tc>
      </w:tr>
      <w:tr w:rsidR="007A7160" w14:paraId="29A2F912" w14:textId="77777777" w:rsidTr="00D21618">
        <w:tc>
          <w:tcPr>
            <w:tcW w:w="2695" w:type="dxa"/>
          </w:tcPr>
          <w:p w14:paraId="3D5EE751" w14:textId="4EAAE874" w:rsidR="00D21618" w:rsidRDefault="00D21618">
            <w:proofErr w:type="spellStart"/>
            <w:proofErr w:type="gramStart"/>
            <w:r>
              <w:t>GetDescription</w:t>
            </w:r>
            <w:proofErr w:type="spellEnd"/>
            <w:r>
              <w:t>(</w:t>
            </w:r>
            <w:proofErr w:type="gramEnd"/>
            <w:r>
              <w:t>)</w:t>
            </w:r>
          </w:p>
          <w:p w14:paraId="01B4AEFA" w14:textId="7AFC553C" w:rsidR="007A7160" w:rsidRDefault="007A7160">
            <w:proofErr w:type="spellStart"/>
            <w:proofErr w:type="gramStart"/>
            <w:r>
              <w:t>CalculateBreaths</w:t>
            </w:r>
            <w:proofErr w:type="spellEnd"/>
            <w:r>
              <w:t>(</w:t>
            </w:r>
            <w:proofErr w:type="gramEnd"/>
            <w:r>
              <w:t>)</w:t>
            </w:r>
          </w:p>
          <w:p w14:paraId="021E511F" w14:textId="77777777" w:rsidR="007A7160" w:rsidRDefault="007A7160" w:rsidP="007A7160">
            <w:proofErr w:type="spellStart"/>
            <w:proofErr w:type="gramStart"/>
            <w:r>
              <w:t>DisplayBreaths</w:t>
            </w:r>
            <w:proofErr w:type="spellEnd"/>
            <w:r>
              <w:t>(</w:t>
            </w:r>
            <w:proofErr w:type="gramEnd"/>
            <w:r>
              <w:t>)</w:t>
            </w:r>
          </w:p>
          <w:p w14:paraId="32094B85" w14:textId="06B252C7" w:rsidR="00D21618" w:rsidRDefault="00D21618" w:rsidP="007A7160"/>
        </w:tc>
      </w:tr>
    </w:tbl>
    <w:tbl>
      <w:tblPr>
        <w:tblStyle w:val="TableGrid"/>
        <w:tblpPr w:leftFromText="180" w:rightFromText="180" w:vertAnchor="text" w:horzAnchor="margin" w:tblpXSpec="center" w:tblpY="-2463"/>
        <w:tblW w:w="0" w:type="auto"/>
        <w:tblLook w:val="04A0" w:firstRow="1" w:lastRow="0" w:firstColumn="1" w:lastColumn="0" w:noHBand="0" w:noVBand="1"/>
      </w:tblPr>
      <w:tblGrid>
        <w:gridCol w:w="2887"/>
      </w:tblGrid>
      <w:tr w:rsidR="00D21618" w14:paraId="5E71EC84" w14:textId="77777777" w:rsidTr="00D21618">
        <w:tc>
          <w:tcPr>
            <w:tcW w:w="2887" w:type="dxa"/>
          </w:tcPr>
          <w:p w14:paraId="41A1276A" w14:textId="2842CC65" w:rsidR="00D21618" w:rsidRDefault="00D21618" w:rsidP="00D21618">
            <w:r>
              <w:t xml:space="preserve">Class </w:t>
            </w:r>
            <w:proofErr w:type="spellStart"/>
            <w:proofErr w:type="gramStart"/>
            <w:r>
              <w:t>ListingActivity</w:t>
            </w:r>
            <w:proofErr w:type="spellEnd"/>
            <w:r>
              <w:t xml:space="preserve"> :</w:t>
            </w:r>
            <w:proofErr w:type="gramEnd"/>
            <w:r>
              <w:t xml:space="preserve"> Activity</w:t>
            </w:r>
          </w:p>
        </w:tc>
      </w:tr>
      <w:tr w:rsidR="00D21618" w14:paraId="68663A66" w14:textId="77777777" w:rsidTr="00D21618">
        <w:tc>
          <w:tcPr>
            <w:tcW w:w="2887" w:type="dxa"/>
          </w:tcPr>
          <w:p w14:paraId="538B6A14" w14:textId="77777777" w:rsidR="00D21618" w:rsidRDefault="00D21618" w:rsidP="00D21618">
            <w:r>
              <w:t>List _prompts</w:t>
            </w:r>
          </w:p>
          <w:p w14:paraId="26717136" w14:textId="77777777" w:rsidR="00D21618" w:rsidRDefault="00D21618" w:rsidP="00D21618">
            <w:r>
              <w:t>String _</w:t>
            </w:r>
            <w:proofErr w:type="spellStart"/>
            <w:r>
              <w:t>userItem</w:t>
            </w:r>
            <w:proofErr w:type="spellEnd"/>
          </w:p>
          <w:p w14:paraId="6910E654" w14:textId="77777777" w:rsidR="00D21618" w:rsidRDefault="00D21618" w:rsidP="00D21618">
            <w:r>
              <w:t>List _</w:t>
            </w:r>
            <w:proofErr w:type="spellStart"/>
            <w:r>
              <w:t>userItems</w:t>
            </w:r>
            <w:proofErr w:type="spellEnd"/>
          </w:p>
          <w:p w14:paraId="486109D2" w14:textId="77777777" w:rsidR="00D21618" w:rsidRDefault="00D21618" w:rsidP="00D21618">
            <w:r>
              <w:t>Int _</w:t>
            </w:r>
            <w:proofErr w:type="spellStart"/>
            <w:r>
              <w:t>userListCount</w:t>
            </w:r>
            <w:proofErr w:type="spellEnd"/>
          </w:p>
          <w:p w14:paraId="4DC286F1" w14:textId="77777777" w:rsidR="00D21618" w:rsidRDefault="00D21618" w:rsidP="00D21618">
            <w:r>
              <w:t>String _</w:t>
            </w:r>
            <w:proofErr w:type="spellStart"/>
            <w:r>
              <w:t>listDescription</w:t>
            </w:r>
            <w:proofErr w:type="spellEnd"/>
          </w:p>
          <w:p w14:paraId="3ABFBA98" w14:textId="77777777" w:rsidR="00D21618" w:rsidRDefault="00D21618" w:rsidP="00D21618"/>
        </w:tc>
      </w:tr>
      <w:tr w:rsidR="00D21618" w14:paraId="4BCFDAB9" w14:textId="77777777" w:rsidTr="00D21618">
        <w:tc>
          <w:tcPr>
            <w:tcW w:w="2887" w:type="dxa"/>
          </w:tcPr>
          <w:p w14:paraId="34DB4B73" w14:textId="2EDEE317" w:rsidR="00D21618" w:rsidRDefault="00D21618" w:rsidP="00D21618">
            <w:proofErr w:type="spellStart"/>
            <w:proofErr w:type="gramStart"/>
            <w:r>
              <w:t>GetDescription</w:t>
            </w:r>
            <w:proofErr w:type="spellEnd"/>
            <w:r>
              <w:t>(</w:t>
            </w:r>
            <w:proofErr w:type="gramEnd"/>
            <w:r>
              <w:t>)</w:t>
            </w:r>
          </w:p>
          <w:p w14:paraId="37BAAEAB" w14:textId="07C66D56" w:rsidR="006218FD" w:rsidRDefault="006218FD" w:rsidP="00D21618">
            <w:proofErr w:type="spellStart"/>
            <w:r>
              <w:t>GetPrompt</w:t>
            </w:r>
            <w:proofErr w:type="spellEnd"/>
          </w:p>
          <w:p w14:paraId="5BEA3FEF" w14:textId="77777777" w:rsidR="00D21618" w:rsidRDefault="00D21618" w:rsidP="00D21618">
            <w:proofErr w:type="spellStart"/>
            <w:proofErr w:type="gramStart"/>
            <w:r>
              <w:t>AppendItem</w:t>
            </w:r>
            <w:proofErr w:type="spellEnd"/>
            <w:r>
              <w:t>(</w:t>
            </w:r>
            <w:proofErr w:type="gramEnd"/>
            <w:r>
              <w:t>)</w:t>
            </w:r>
          </w:p>
          <w:p w14:paraId="44A3A6C4" w14:textId="77777777" w:rsidR="00D21618" w:rsidRDefault="00D21618" w:rsidP="00D21618">
            <w:proofErr w:type="spellStart"/>
            <w:proofErr w:type="gramStart"/>
            <w:r>
              <w:t>DisplayList</w:t>
            </w:r>
            <w:proofErr w:type="spellEnd"/>
            <w:r>
              <w:t>(</w:t>
            </w:r>
            <w:proofErr w:type="gramEnd"/>
            <w:r>
              <w:t>)</w:t>
            </w:r>
          </w:p>
          <w:p w14:paraId="5541791B" w14:textId="77777777" w:rsidR="00D21618" w:rsidRDefault="00D21618" w:rsidP="00D21618"/>
        </w:tc>
      </w:tr>
    </w:tbl>
    <w:p w14:paraId="18809A77" w14:textId="69924C3B" w:rsidR="007A7160" w:rsidRDefault="007A7160"/>
    <w:p w14:paraId="2C83597D" w14:textId="651DE025" w:rsidR="007A7160" w:rsidRDefault="007A7160"/>
    <w:p w14:paraId="462CDCA8" w14:textId="64ABDB12" w:rsidR="007A7160" w:rsidRDefault="007A716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0"/>
      </w:tblGrid>
      <w:tr w:rsidR="007A7160" w14:paraId="5F3CA871" w14:textId="77777777" w:rsidTr="00D21618">
        <w:tc>
          <w:tcPr>
            <w:tcW w:w="2230" w:type="dxa"/>
          </w:tcPr>
          <w:p w14:paraId="46C06DAF" w14:textId="11FAA117" w:rsidR="007A7160" w:rsidRDefault="007A7160">
            <w:r>
              <w:t>Class Menu</w:t>
            </w:r>
          </w:p>
        </w:tc>
      </w:tr>
      <w:tr w:rsidR="007A7160" w14:paraId="484441E5" w14:textId="77777777" w:rsidTr="00D21618">
        <w:tc>
          <w:tcPr>
            <w:tcW w:w="2230" w:type="dxa"/>
          </w:tcPr>
          <w:p w14:paraId="6A409116" w14:textId="40E77CA0" w:rsidR="00D21618" w:rsidRDefault="00D21618">
            <w:r>
              <w:t>string _</w:t>
            </w:r>
            <w:proofErr w:type="spellStart"/>
            <w:r>
              <w:t>menuOptions</w:t>
            </w:r>
            <w:proofErr w:type="spellEnd"/>
          </w:p>
          <w:p w14:paraId="5CD309BE" w14:textId="0FB9D498" w:rsidR="007A7160" w:rsidRDefault="00D21618">
            <w:r>
              <w:t>string _</w:t>
            </w:r>
            <w:proofErr w:type="spellStart"/>
            <w:r>
              <w:t>menuChoice</w:t>
            </w:r>
            <w:proofErr w:type="spellEnd"/>
          </w:p>
          <w:p w14:paraId="01F5E7FD" w14:textId="77777777" w:rsidR="007A7160" w:rsidRDefault="007A7160"/>
          <w:p w14:paraId="6BA40F95" w14:textId="77777777" w:rsidR="007A7160" w:rsidRDefault="007A7160"/>
          <w:p w14:paraId="3516D709" w14:textId="51D175E1" w:rsidR="007A7160" w:rsidRDefault="007A7160"/>
        </w:tc>
      </w:tr>
      <w:tr w:rsidR="007A7160" w14:paraId="1D2F20AF" w14:textId="77777777" w:rsidTr="00D21618">
        <w:tc>
          <w:tcPr>
            <w:tcW w:w="2230" w:type="dxa"/>
          </w:tcPr>
          <w:p w14:paraId="5AE9F6E8" w14:textId="75E06F52" w:rsidR="007A7160" w:rsidRDefault="00D21618">
            <w:proofErr w:type="spellStart"/>
            <w:proofErr w:type="gramStart"/>
            <w:r>
              <w:t>DisplayMenu</w:t>
            </w:r>
            <w:proofErr w:type="spellEnd"/>
            <w:r>
              <w:t>(</w:t>
            </w:r>
            <w:proofErr w:type="gramEnd"/>
            <w:r>
              <w:t>)</w:t>
            </w:r>
          </w:p>
          <w:p w14:paraId="3E1B9C51" w14:textId="0797594C" w:rsidR="00D21618" w:rsidRDefault="00D21618">
            <w:proofErr w:type="spellStart"/>
            <w:proofErr w:type="gramStart"/>
            <w:r>
              <w:t>GetUserChoice</w:t>
            </w:r>
            <w:proofErr w:type="spellEnd"/>
            <w:r>
              <w:t>(</w:t>
            </w:r>
            <w:proofErr w:type="gramEnd"/>
            <w:r>
              <w:t>)</w:t>
            </w:r>
          </w:p>
          <w:p w14:paraId="7DA0CEEC" w14:textId="19688CB0" w:rsidR="007A7160" w:rsidRDefault="007A7160"/>
        </w:tc>
      </w:tr>
    </w:tbl>
    <w:p w14:paraId="30003694" w14:textId="75F70CF2" w:rsidR="007A7160" w:rsidRDefault="007A7160"/>
    <w:p w14:paraId="0D6178EB" w14:textId="729BADAE" w:rsidR="007A7160" w:rsidRDefault="00D21618">
      <w:r>
        <w:t xml:space="preserve">Upon starting the program, </w:t>
      </w:r>
      <w:r w:rsidR="006218FD">
        <w:t xml:space="preserve">class </w:t>
      </w:r>
      <w:r>
        <w:t>Menu</w:t>
      </w:r>
      <w:r w:rsidR="006218FD">
        <w:t xml:space="preserve"> will use </w:t>
      </w:r>
      <w:proofErr w:type="spellStart"/>
      <w:proofErr w:type="gramStart"/>
      <w:r>
        <w:t>DisplayMenu</w:t>
      </w:r>
      <w:proofErr w:type="spellEnd"/>
      <w:r>
        <w:t>(</w:t>
      </w:r>
      <w:proofErr w:type="gramEnd"/>
      <w:r>
        <w:t xml:space="preserve">) </w:t>
      </w:r>
      <w:r w:rsidR="006218FD">
        <w:t>to give</w:t>
      </w:r>
      <w:r>
        <w:t xml:space="preserve"> the option to run activity 1, 2, or 3, or quit. </w:t>
      </w:r>
      <w:proofErr w:type="spellStart"/>
      <w:proofErr w:type="gramStart"/>
      <w:r>
        <w:t>GetUserChoice</w:t>
      </w:r>
      <w:proofErr w:type="spellEnd"/>
      <w:r>
        <w:t>(</w:t>
      </w:r>
      <w:proofErr w:type="gramEnd"/>
      <w:r>
        <w:t>) will run the selected activity or quit the program.</w:t>
      </w:r>
    </w:p>
    <w:p w14:paraId="7F0868F5" w14:textId="3B19AF51" w:rsidR="006218FD" w:rsidRDefault="00D21618">
      <w:r>
        <w:t xml:space="preserve">Activity 1, class </w:t>
      </w:r>
      <w:proofErr w:type="spellStart"/>
      <w:r>
        <w:t>BreathingActivity</w:t>
      </w:r>
      <w:proofErr w:type="spellEnd"/>
      <w:r>
        <w:t xml:space="preserve">, will </w:t>
      </w:r>
      <w:proofErr w:type="spellStart"/>
      <w:proofErr w:type="gramStart"/>
      <w:r>
        <w:t>base:DisplayMessage</w:t>
      </w:r>
      <w:proofErr w:type="spellEnd"/>
      <w:proofErr w:type="gramEnd"/>
      <w:r>
        <w:t>() to greet the user</w:t>
      </w:r>
      <w:r w:rsidR="006218FD">
        <w:t xml:space="preserve">, followed by </w:t>
      </w:r>
      <w:proofErr w:type="spellStart"/>
      <w:r w:rsidR="006218FD">
        <w:t>GetDescription</w:t>
      </w:r>
      <w:proofErr w:type="spellEnd"/>
      <w:r w:rsidR="006218FD">
        <w:t>() to describe the activity.</w:t>
      </w:r>
      <w:r>
        <w:t xml:space="preserve"> </w:t>
      </w:r>
      <w:proofErr w:type="spellStart"/>
      <w:proofErr w:type="gramStart"/>
      <w:r w:rsidR="006218FD">
        <w:t>base:GetTimeInput</w:t>
      </w:r>
      <w:proofErr w:type="spellEnd"/>
      <w:proofErr w:type="gramEnd"/>
      <w:r w:rsidR="006218FD">
        <w:t xml:space="preserve"> will receive how long the user wishes to perform the activity. It will use </w:t>
      </w:r>
      <w:proofErr w:type="spellStart"/>
      <w:r w:rsidR="006218FD">
        <w:t>CalculateBreaths</w:t>
      </w:r>
      <w:proofErr w:type="spellEnd"/>
      <w:r w:rsidR="006218FD">
        <w:t xml:space="preserve">() to determine how long each inhale and exhale should be, given the user’s input time. </w:t>
      </w:r>
      <w:proofErr w:type="spellStart"/>
      <w:r w:rsidR="006218FD">
        <w:t>DisplayBreath</w:t>
      </w:r>
      <w:proofErr w:type="spellEnd"/>
      <w:r w:rsidR="006218FD">
        <w:t xml:space="preserve"> will display an inhale and exhale message, paired with the calculated breath time. The countdown display will be made using </w:t>
      </w:r>
      <w:proofErr w:type="spellStart"/>
      <w:proofErr w:type="gramStart"/>
      <w:r w:rsidR="006218FD">
        <w:t>base:Countdown</w:t>
      </w:r>
      <w:proofErr w:type="spellEnd"/>
      <w:proofErr w:type="gramEnd"/>
      <w:r w:rsidR="006218FD">
        <w:t xml:space="preserve">(). After the activity </w:t>
      </w:r>
      <w:r w:rsidR="006218FD">
        <w:lastRenderedPageBreak/>
        <w:t xml:space="preserve">completes, an ending message will be displayed via </w:t>
      </w:r>
      <w:proofErr w:type="spellStart"/>
      <w:proofErr w:type="gramStart"/>
      <w:r w:rsidR="006218FD">
        <w:t>base:DisplayMessage</w:t>
      </w:r>
      <w:proofErr w:type="spellEnd"/>
      <w:proofErr w:type="gramEnd"/>
      <w:r w:rsidR="006218FD">
        <w:t>(). Class Menu will then run again.</w:t>
      </w:r>
    </w:p>
    <w:p w14:paraId="2D09C924" w14:textId="03F0FBBF" w:rsidR="006218FD" w:rsidRDefault="006218FD" w:rsidP="006218FD">
      <w:r>
        <w:t xml:space="preserve">Activity </w:t>
      </w:r>
      <w:r>
        <w:t>2</w:t>
      </w:r>
      <w:r>
        <w:t xml:space="preserve">, class </w:t>
      </w:r>
      <w:proofErr w:type="spellStart"/>
      <w:r>
        <w:t>Reflecting</w:t>
      </w:r>
      <w:r>
        <w:t>Activity</w:t>
      </w:r>
      <w:proofErr w:type="spellEnd"/>
      <w:r>
        <w:t xml:space="preserve">, will </w:t>
      </w:r>
      <w:proofErr w:type="spellStart"/>
      <w:proofErr w:type="gramStart"/>
      <w:r>
        <w:t>base:DisplayMessage</w:t>
      </w:r>
      <w:proofErr w:type="spellEnd"/>
      <w:proofErr w:type="gramEnd"/>
      <w:r>
        <w:t xml:space="preserve">() to greet the user, followed by </w:t>
      </w:r>
      <w:proofErr w:type="spellStart"/>
      <w:r>
        <w:t>GetDescription</w:t>
      </w:r>
      <w:proofErr w:type="spellEnd"/>
      <w:r>
        <w:t xml:space="preserve">() to describe the activity. </w:t>
      </w:r>
      <w:proofErr w:type="spellStart"/>
      <w:r>
        <w:t>base:GetTimeInput</w:t>
      </w:r>
      <w:proofErr w:type="spellEnd"/>
      <w:r>
        <w:t xml:space="preserve"> will receive how long the user wishes to perform the activity. </w:t>
      </w:r>
      <w:r>
        <w:t xml:space="preserve">It will select a random prompt from a list using </w:t>
      </w:r>
      <w:proofErr w:type="spellStart"/>
      <w:proofErr w:type="gramStart"/>
      <w:r>
        <w:t>GetPrompt</w:t>
      </w:r>
      <w:proofErr w:type="spellEnd"/>
      <w:r>
        <w:t>(</w:t>
      </w:r>
      <w:proofErr w:type="gramEnd"/>
      <w:r>
        <w:t xml:space="preserve">). The prompt will be displayed and </w:t>
      </w:r>
      <w:proofErr w:type="spellStart"/>
      <w:proofErr w:type="gramStart"/>
      <w:r>
        <w:t>CalculateQuestions</w:t>
      </w:r>
      <w:proofErr w:type="spellEnd"/>
      <w:r>
        <w:t>(</w:t>
      </w:r>
      <w:proofErr w:type="gramEnd"/>
      <w:r>
        <w:t xml:space="preserve">) will calculate how much time to wait between displaying follow-up questions. </w:t>
      </w:r>
      <w:proofErr w:type="spellStart"/>
      <w:proofErr w:type="gramStart"/>
      <w:r>
        <w:t>DisplayQuestions</w:t>
      </w:r>
      <w:proofErr w:type="spellEnd"/>
      <w:r>
        <w:t>(</w:t>
      </w:r>
      <w:proofErr w:type="gramEnd"/>
      <w:r>
        <w:t xml:space="preserve">) will then write questions to the terminal. </w:t>
      </w:r>
      <w:r>
        <w:t xml:space="preserve">After the activity completes, an ending message will be displayed via </w:t>
      </w:r>
      <w:proofErr w:type="spellStart"/>
      <w:proofErr w:type="gramStart"/>
      <w:r>
        <w:t>base:DisplayMessage</w:t>
      </w:r>
      <w:proofErr w:type="spellEnd"/>
      <w:proofErr w:type="gramEnd"/>
      <w:r>
        <w:t>(). Class Menu will then run again.</w:t>
      </w:r>
    </w:p>
    <w:p w14:paraId="162B9FFF" w14:textId="2D757283" w:rsidR="006218FD" w:rsidRDefault="006218FD" w:rsidP="006218FD">
      <w:r>
        <w:t xml:space="preserve">Activity </w:t>
      </w:r>
      <w:r>
        <w:t>3</w:t>
      </w:r>
      <w:r>
        <w:t xml:space="preserve">, class </w:t>
      </w:r>
      <w:proofErr w:type="spellStart"/>
      <w:r>
        <w:t>Listing</w:t>
      </w:r>
      <w:r>
        <w:t>Activity</w:t>
      </w:r>
      <w:proofErr w:type="spellEnd"/>
      <w:r>
        <w:t xml:space="preserve">, will </w:t>
      </w:r>
      <w:proofErr w:type="spellStart"/>
      <w:r>
        <w:t>base:DisplayMessage</w:t>
      </w:r>
      <w:proofErr w:type="spellEnd"/>
      <w:r>
        <w:t xml:space="preserve">() to greet the user, followed by </w:t>
      </w:r>
      <w:proofErr w:type="spellStart"/>
      <w:r>
        <w:t>GetDescription</w:t>
      </w:r>
      <w:proofErr w:type="spellEnd"/>
      <w:r>
        <w:t xml:space="preserve">() to describe the activity. </w:t>
      </w:r>
      <w:proofErr w:type="spellStart"/>
      <w:proofErr w:type="gramStart"/>
      <w:r>
        <w:t>base:GetTimeInput</w:t>
      </w:r>
      <w:proofErr w:type="spellEnd"/>
      <w:proofErr w:type="gramEnd"/>
      <w:r>
        <w:t xml:space="preserve"> will receive how long the user wishes to perform the activity. </w:t>
      </w:r>
      <w:r>
        <w:t xml:space="preserve">It will select a random prompt from the prompts list using </w:t>
      </w:r>
      <w:proofErr w:type="spellStart"/>
      <w:proofErr w:type="gramStart"/>
      <w:r>
        <w:t>GetPrompt</w:t>
      </w:r>
      <w:proofErr w:type="spellEnd"/>
      <w:r>
        <w:t>(</w:t>
      </w:r>
      <w:proofErr w:type="gramEnd"/>
      <w:r>
        <w:t xml:space="preserve">). The user will be invited to respond to the prompt with as many words as possible, each appended to a new list using </w:t>
      </w:r>
      <w:proofErr w:type="spellStart"/>
      <w:r>
        <w:t>AppendItem</w:t>
      </w:r>
      <w:proofErr w:type="spellEnd"/>
      <w:r>
        <w:t xml:space="preserve">(). After the amount of time </w:t>
      </w:r>
      <w:proofErr w:type="spellStart"/>
      <w:proofErr w:type="gramStart"/>
      <w:r>
        <w:t>base:Countdown</w:t>
      </w:r>
      <w:proofErr w:type="spellEnd"/>
      <w:proofErr w:type="gramEnd"/>
      <w:r>
        <w:t xml:space="preserve">() receives expires, the users inputs will be displayed using </w:t>
      </w:r>
      <w:proofErr w:type="spellStart"/>
      <w:r>
        <w:t>DisplayList</w:t>
      </w:r>
      <w:proofErr w:type="spellEnd"/>
      <w:r>
        <w:t xml:space="preserve">. </w:t>
      </w:r>
      <w:r>
        <w:t xml:space="preserve">After the activity completes, an ending message will be displayed via </w:t>
      </w:r>
      <w:proofErr w:type="spellStart"/>
      <w:proofErr w:type="gramStart"/>
      <w:r>
        <w:t>base:DisplayMessage</w:t>
      </w:r>
      <w:proofErr w:type="spellEnd"/>
      <w:proofErr w:type="gramEnd"/>
      <w:r>
        <w:t>(). Class Menu will then run again.</w:t>
      </w:r>
    </w:p>
    <w:p w14:paraId="0DB6DBC4" w14:textId="77777777" w:rsidR="006218FD" w:rsidRDefault="006218FD" w:rsidP="006218FD"/>
    <w:p w14:paraId="0DB93B7B" w14:textId="77777777" w:rsidR="006218FD" w:rsidRDefault="006218FD" w:rsidP="006218FD"/>
    <w:p w14:paraId="66FDAE04" w14:textId="77777777" w:rsidR="006218FD" w:rsidRDefault="006218FD"/>
    <w:sectPr w:rsidR="006218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yNTYxNTMyswDyDJV0lIJTi4sz8/NACgxrATat1LwsAAAA"/>
  </w:docVars>
  <w:rsids>
    <w:rsidRoot w:val="007A7160"/>
    <w:rsid w:val="00230775"/>
    <w:rsid w:val="006218FD"/>
    <w:rsid w:val="007A7160"/>
    <w:rsid w:val="00D216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6E1296"/>
  <w15:chartTrackingRefBased/>
  <w15:docId w15:val="{27BA9DAB-DC78-4EE3-AA7D-A077F7B430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A71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422</Words>
  <Characters>241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la McDonald</dc:creator>
  <cp:keywords/>
  <dc:description/>
  <cp:lastModifiedBy>Kaila McDonald</cp:lastModifiedBy>
  <cp:revision>1</cp:revision>
  <dcterms:created xsi:type="dcterms:W3CDTF">2023-02-19T04:10:00Z</dcterms:created>
  <dcterms:modified xsi:type="dcterms:W3CDTF">2023-02-19T04:41:00Z</dcterms:modified>
</cp:coreProperties>
</file>